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5F6" w:rsidRDefault="00EE45F6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Zoning Board of Adjustments</w:t>
      </w:r>
    </w:p>
    <w:p w:rsidR="00D74DD4" w:rsidRDefault="00D74DD4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Public Hearing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: </w:t>
      </w:r>
      <w:r w:rsidR="00592F7D">
        <w:rPr>
          <w:sz w:val="24"/>
          <w:szCs w:val="24"/>
        </w:rPr>
        <w:t>August 28, 2019</w:t>
      </w:r>
      <w:r>
        <w:rPr>
          <w:sz w:val="24"/>
          <w:szCs w:val="24"/>
        </w:rPr>
        <w:t xml:space="preserve">,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sz w:val="24"/>
            <w:szCs w:val="24"/>
          </w:rPr>
          <w:t>7:00 pm</w:t>
        </w:r>
      </w:smartTag>
      <w:r>
        <w:rPr>
          <w:sz w:val="24"/>
          <w:szCs w:val="24"/>
        </w:rPr>
        <w:t xml:space="preserve"> at </w:t>
      </w:r>
      <w:r w:rsidR="00D14130">
        <w:rPr>
          <w:sz w:val="24"/>
          <w:szCs w:val="24"/>
        </w:rPr>
        <w:t>the Town Hall</w:t>
      </w:r>
    </w:p>
    <w:p w:rsidR="00592F7D" w:rsidRDefault="009B32AA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Board:  </w:t>
      </w:r>
      <w:r w:rsidR="00841826">
        <w:rPr>
          <w:sz w:val="24"/>
          <w:szCs w:val="24"/>
        </w:rPr>
        <w:t xml:space="preserve"> </w:t>
      </w:r>
      <w:r w:rsidR="00592F7D">
        <w:rPr>
          <w:sz w:val="24"/>
          <w:szCs w:val="24"/>
        </w:rPr>
        <w:t xml:space="preserve">Bruce Carpenter, chair, </w:t>
      </w:r>
      <w:r w:rsidR="00841826">
        <w:rPr>
          <w:sz w:val="24"/>
          <w:szCs w:val="24"/>
        </w:rPr>
        <w:t>Andrew</w:t>
      </w:r>
      <w:r w:rsidR="00EE45F6">
        <w:rPr>
          <w:sz w:val="24"/>
          <w:szCs w:val="24"/>
        </w:rPr>
        <w:t xml:space="preserve"> Hatch, Ralph </w:t>
      </w:r>
      <w:proofErr w:type="spellStart"/>
      <w:r w:rsidR="00EE45F6">
        <w:rPr>
          <w:sz w:val="24"/>
          <w:szCs w:val="24"/>
        </w:rPr>
        <w:t>Marinaccio</w:t>
      </w:r>
      <w:proofErr w:type="spellEnd"/>
      <w:r w:rsidR="006A4184">
        <w:rPr>
          <w:sz w:val="24"/>
          <w:szCs w:val="24"/>
        </w:rPr>
        <w:t>,</w:t>
      </w:r>
      <w:r>
        <w:rPr>
          <w:sz w:val="24"/>
          <w:szCs w:val="24"/>
        </w:rPr>
        <w:t xml:space="preserve"> acting </w:t>
      </w:r>
      <w:r w:rsidR="00592F7D">
        <w:rPr>
          <w:sz w:val="24"/>
          <w:szCs w:val="24"/>
        </w:rPr>
        <w:t>chair, Gary</w:t>
      </w:r>
      <w:r>
        <w:rPr>
          <w:sz w:val="24"/>
          <w:szCs w:val="24"/>
        </w:rPr>
        <w:t xml:space="preserve"> Carney</w:t>
      </w:r>
    </w:p>
    <w:p w:rsidR="00EE45F6" w:rsidRDefault="00592F7D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mber absent: Jack </w:t>
      </w:r>
      <w:proofErr w:type="spellStart"/>
      <w:r>
        <w:rPr>
          <w:sz w:val="24"/>
          <w:szCs w:val="24"/>
        </w:rPr>
        <w:t>Sheehey</w:t>
      </w:r>
      <w:proofErr w:type="spellEnd"/>
      <w:r w:rsidR="009B32AA">
        <w:rPr>
          <w:sz w:val="24"/>
          <w:szCs w:val="24"/>
        </w:rPr>
        <w:tab/>
      </w:r>
    </w:p>
    <w:p w:rsidR="009B32AA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Visitors:  </w:t>
      </w:r>
      <w:r w:rsidR="006769D0">
        <w:rPr>
          <w:sz w:val="24"/>
          <w:szCs w:val="24"/>
        </w:rPr>
        <w:t>Mr.</w:t>
      </w:r>
      <w:r w:rsidR="009B32AA">
        <w:rPr>
          <w:sz w:val="24"/>
          <w:szCs w:val="24"/>
        </w:rPr>
        <w:t xml:space="preserve"> </w:t>
      </w:r>
      <w:proofErr w:type="spellStart"/>
      <w:r w:rsidR="00592F7D">
        <w:rPr>
          <w:sz w:val="24"/>
          <w:szCs w:val="24"/>
        </w:rPr>
        <w:t>Welkes</w:t>
      </w:r>
      <w:proofErr w:type="spellEnd"/>
    </w:p>
    <w:p w:rsidR="00EE45F6" w:rsidRDefault="000954D7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: To </w:t>
      </w:r>
      <w:r w:rsidR="00592F7D">
        <w:rPr>
          <w:sz w:val="24"/>
          <w:szCs w:val="24"/>
        </w:rPr>
        <w:t>review the application on a variance to place a roof over one’s deck</w:t>
      </w:r>
      <w:r>
        <w:rPr>
          <w:sz w:val="24"/>
          <w:szCs w:val="24"/>
        </w:rPr>
        <w:t xml:space="preserve">. </w:t>
      </w:r>
    </w:p>
    <w:p w:rsidR="00592F7D" w:rsidRDefault="00592F7D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Carpenter: Opening the meeting at 7:01 pm explained we are here to review Mr. </w:t>
      </w:r>
      <w:proofErr w:type="spellStart"/>
      <w:r>
        <w:rPr>
          <w:sz w:val="24"/>
          <w:szCs w:val="24"/>
        </w:rPr>
        <w:t>Welkes</w:t>
      </w:r>
      <w:proofErr w:type="spellEnd"/>
      <w:r>
        <w:rPr>
          <w:sz w:val="24"/>
          <w:szCs w:val="24"/>
        </w:rPr>
        <w:t xml:space="preserve"> application for an area variance. </w:t>
      </w:r>
    </w:p>
    <w:p w:rsidR="00592F7D" w:rsidRDefault="00592F7D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Carpenter: I would like to mention that we have received a letter from Mr. </w:t>
      </w:r>
      <w:proofErr w:type="spellStart"/>
      <w:r>
        <w:rPr>
          <w:sz w:val="24"/>
          <w:szCs w:val="24"/>
        </w:rPr>
        <w:t>Longval</w:t>
      </w:r>
      <w:proofErr w:type="spellEnd"/>
      <w:r>
        <w:rPr>
          <w:sz w:val="24"/>
          <w:szCs w:val="24"/>
        </w:rPr>
        <w:t xml:space="preserve"> that he rescinded his area variance application located on North Main Street. </w:t>
      </w:r>
    </w:p>
    <w:p w:rsidR="007972DF" w:rsidRDefault="007972DF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Carpenter: Mr. </w:t>
      </w:r>
      <w:proofErr w:type="spellStart"/>
      <w:r>
        <w:rPr>
          <w:sz w:val="24"/>
          <w:szCs w:val="24"/>
        </w:rPr>
        <w:t>Welkes</w:t>
      </w:r>
      <w:proofErr w:type="spellEnd"/>
      <w:r>
        <w:rPr>
          <w:sz w:val="24"/>
          <w:szCs w:val="24"/>
        </w:rPr>
        <w:t xml:space="preserve"> could you explain the recent application to the board. </w:t>
      </w:r>
    </w:p>
    <w:p w:rsidR="007972DF" w:rsidRDefault="007972DF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Welkes</w:t>
      </w:r>
      <w:proofErr w:type="spellEnd"/>
      <w:r>
        <w:rPr>
          <w:sz w:val="24"/>
          <w:szCs w:val="24"/>
        </w:rPr>
        <w:t xml:space="preserve">: Looking to place a roof on </w:t>
      </w:r>
      <w:r w:rsidR="00F11B75">
        <w:rPr>
          <w:sz w:val="24"/>
          <w:szCs w:val="24"/>
        </w:rPr>
        <w:t xml:space="preserve">an </w:t>
      </w:r>
      <w:r>
        <w:rPr>
          <w:sz w:val="24"/>
          <w:szCs w:val="24"/>
        </w:rPr>
        <w:t xml:space="preserve">existing deck. Mr. </w:t>
      </w:r>
      <w:proofErr w:type="spellStart"/>
      <w:r>
        <w:rPr>
          <w:sz w:val="24"/>
          <w:szCs w:val="24"/>
        </w:rPr>
        <w:t>Welkes</w:t>
      </w:r>
      <w:proofErr w:type="spellEnd"/>
      <w:r>
        <w:rPr>
          <w:sz w:val="24"/>
          <w:szCs w:val="24"/>
        </w:rPr>
        <w:t xml:space="preserve"> explained he would be willing to remove one’s shed to elevate some of the boards concerns with the non-pervious and pervious concerns. Mr. </w:t>
      </w:r>
      <w:proofErr w:type="spellStart"/>
      <w:r>
        <w:rPr>
          <w:sz w:val="24"/>
          <w:szCs w:val="24"/>
        </w:rPr>
        <w:t>Welkes</w:t>
      </w:r>
      <w:proofErr w:type="spellEnd"/>
      <w:r>
        <w:rPr>
          <w:sz w:val="24"/>
          <w:szCs w:val="24"/>
        </w:rPr>
        <w:t xml:space="preserve"> then explained one’s notes on his application of how much the change would be by removing one’s shed. </w:t>
      </w:r>
    </w:p>
    <w:p w:rsidR="007972DF" w:rsidRDefault="007972DF" w:rsidP="00010980">
      <w:pPr>
        <w:rPr>
          <w:sz w:val="24"/>
          <w:szCs w:val="24"/>
        </w:rPr>
      </w:pPr>
      <w:r>
        <w:rPr>
          <w:sz w:val="24"/>
          <w:szCs w:val="24"/>
        </w:rPr>
        <w:t>Carpenter: The removal of the shed does not change the concern with adding a roof over the d</w:t>
      </w:r>
      <w:r w:rsidR="00E35893">
        <w:rPr>
          <w:sz w:val="24"/>
          <w:szCs w:val="24"/>
        </w:rPr>
        <w:t>eck. By placing a</w:t>
      </w:r>
      <w:r w:rsidR="00F11B75">
        <w:rPr>
          <w:sz w:val="24"/>
          <w:szCs w:val="24"/>
        </w:rPr>
        <w:t xml:space="preserve"> roof over the deck makes it non-</w:t>
      </w:r>
      <w:r w:rsidR="00E35893">
        <w:rPr>
          <w:sz w:val="24"/>
          <w:szCs w:val="24"/>
        </w:rPr>
        <w:t xml:space="preserve">pervious and the run-off would be going towards the lake. </w:t>
      </w:r>
    </w:p>
    <w:p w:rsidR="009B7C70" w:rsidRDefault="009B7C70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Welkes</w:t>
      </w:r>
      <w:proofErr w:type="spellEnd"/>
      <w:r>
        <w:rPr>
          <w:sz w:val="24"/>
          <w:szCs w:val="24"/>
        </w:rPr>
        <w:t>: Explained to the board</w:t>
      </w:r>
      <w:r w:rsidR="00E3589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property located at 1827 Valley Road, not a big deck </w:t>
      </w:r>
      <w:r w:rsidR="00E35893">
        <w:rPr>
          <w:sz w:val="24"/>
          <w:szCs w:val="24"/>
        </w:rPr>
        <w:t xml:space="preserve">but </w:t>
      </w:r>
      <w:r>
        <w:rPr>
          <w:sz w:val="24"/>
          <w:szCs w:val="24"/>
        </w:rPr>
        <w:t>by the water and they were allowed to place a roof over their deck and they are closer to the water.</w:t>
      </w:r>
    </w:p>
    <w:p w:rsidR="009B7C70" w:rsidRDefault="009B7C70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Hatch: This board is a new board and our decisions are not based on past cases. </w:t>
      </w:r>
    </w:p>
    <w:p w:rsidR="00592F7D" w:rsidRDefault="009B7C70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Marinaccio</w:t>
      </w:r>
      <w:proofErr w:type="spellEnd"/>
      <w:r>
        <w:rPr>
          <w:sz w:val="24"/>
          <w:szCs w:val="24"/>
        </w:rPr>
        <w:t xml:space="preserve">: We are here to review your application we had no control over the past board’s decision, this board upholds the Town’s Land Use Ordinance. Also because the state allows a </w:t>
      </w:r>
      <w:proofErr w:type="spellStart"/>
      <w:r>
        <w:rPr>
          <w:sz w:val="24"/>
          <w:szCs w:val="24"/>
        </w:rPr>
        <w:t>shoreland</w:t>
      </w:r>
      <w:proofErr w:type="spellEnd"/>
      <w:r>
        <w:rPr>
          <w:sz w:val="24"/>
          <w:szCs w:val="24"/>
        </w:rPr>
        <w:t xml:space="preserve"> permit it does not give approval from the town. The town follows the Land Use Ordinance.</w:t>
      </w:r>
    </w:p>
    <w:p w:rsidR="009B7C70" w:rsidRDefault="009B7C70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Hatch: I am not sure why this application came back to us. I feel it should </w:t>
      </w:r>
      <w:r w:rsidR="00F11B75">
        <w:rPr>
          <w:sz w:val="24"/>
          <w:szCs w:val="24"/>
        </w:rPr>
        <w:t>have</w:t>
      </w:r>
      <w:r>
        <w:rPr>
          <w:sz w:val="24"/>
          <w:szCs w:val="24"/>
        </w:rPr>
        <w:t xml:space="preserve"> stayed with the select board based on our ruling with allowing you to have the deck with a condition of not be able to place a roof over the deck. </w:t>
      </w:r>
    </w:p>
    <w:p w:rsidR="009B7C70" w:rsidRDefault="009B7C70" w:rsidP="00010980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Carpenter: On the original application you applied for a porch with the Department of Environmental Services, but on your building application was a deck. </w:t>
      </w:r>
      <w:r w:rsidR="00E35893">
        <w:rPr>
          <w:sz w:val="24"/>
          <w:szCs w:val="24"/>
        </w:rPr>
        <w:t xml:space="preserve">During </w:t>
      </w:r>
      <w:r w:rsidR="00F11B75">
        <w:rPr>
          <w:sz w:val="24"/>
          <w:szCs w:val="24"/>
        </w:rPr>
        <w:t xml:space="preserve">the </w:t>
      </w:r>
      <w:r w:rsidR="00E35893">
        <w:rPr>
          <w:sz w:val="24"/>
          <w:szCs w:val="24"/>
        </w:rPr>
        <w:t>previous conversation having a porch</w:t>
      </w:r>
      <w:r w:rsidR="00F11B75">
        <w:rPr>
          <w:sz w:val="24"/>
          <w:szCs w:val="24"/>
        </w:rPr>
        <w:t>,</w:t>
      </w:r>
      <w:r w:rsidR="00E35893">
        <w:rPr>
          <w:sz w:val="24"/>
          <w:szCs w:val="24"/>
        </w:rPr>
        <w:t xml:space="preserve"> you were going to screen the porch in also. </w:t>
      </w:r>
    </w:p>
    <w:p w:rsidR="00E35893" w:rsidRDefault="00E35893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Welkes</w:t>
      </w:r>
      <w:proofErr w:type="spellEnd"/>
      <w:r>
        <w:rPr>
          <w:sz w:val="24"/>
          <w:szCs w:val="24"/>
        </w:rPr>
        <w:t xml:space="preserve">: I have no intention of screening in the deck, the wife would like to be able to hang a fan on the roof to able to enjoy the outside more. </w:t>
      </w:r>
    </w:p>
    <w:p w:rsidR="00E35893" w:rsidRDefault="00E3589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The board agreed that they were not sure which way to go with the application and </w:t>
      </w:r>
      <w:r w:rsidR="00D81D5D">
        <w:rPr>
          <w:sz w:val="24"/>
          <w:szCs w:val="24"/>
        </w:rPr>
        <w:t xml:space="preserve">why he re-applied and </w:t>
      </w:r>
      <w:r>
        <w:rPr>
          <w:sz w:val="24"/>
          <w:szCs w:val="24"/>
        </w:rPr>
        <w:t xml:space="preserve">suggested to bring the application to the selectmen. </w:t>
      </w:r>
    </w:p>
    <w:p w:rsidR="00E35893" w:rsidRDefault="00E35893" w:rsidP="00010980">
      <w:pPr>
        <w:rPr>
          <w:sz w:val="24"/>
          <w:szCs w:val="24"/>
        </w:rPr>
      </w:pPr>
      <w:r>
        <w:rPr>
          <w:sz w:val="24"/>
          <w:szCs w:val="24"/>
        </w:rPr>
        <w:t>Carpenter: I will bring the appli</w:t>
      </w:r>
      <w:r w:rsidR="00D81D5D">
        <w:rPr>
          <w:sz w:val="24"/>
          <w:szCs w:val="24"/>
        </w:rPr>
        <w:t xml:space="preserve">cation to the select board on Thursday, August 29, 2019. We will notify Mr. </w:t>
      </w:r>
      <w:proofErr w:type="spellStart"/>
      <w:r w:rsidR="00D81D5D">
        <w:rPr>
          <w:sz w:val="24"/>
          <w:szCs w:val="24"/>
        </w:rPr>
        <w:t>Welkes</w:t>
      </w:r>
      <w:proofErr w:type="spellEnd"/>
      <w:r w:rsidR="00D81D5D">
        <w:rPr>
          <w:sz w:val="24"/>
          <w:szCs w:val="24"/>
        </w:rPr>
        <w:t xml:space="preserve"> in </w:t>
      </w:r>
      <w:r w:rsidR="00BD4503">
        <w:rPr>
          <w:sz w:val="24"/>
          <w:szCs w:val="24"/>
        </w:rPr>
        <w:t>writing with</w:t>
      </w:r>
      <w:r w:rsidR="00D81D5D">
        <w:rPr>
          <w:sz w:val="24"/>
          <w:szCs w:val="24"/>
        </w:rPr>
        <w:t xml:space="preserve"> the board’s decision within two weeks </w:t>
      </w:r>
      <w:r w:rsidR="00763B68">
        <w:rPr>
          <w:sz w:val="24"/>
          <w:szCs w:val="24"/>
        </w:rPr>
        <w:t xml:space="preserve">to move forward or not with the application. </w:t>
      </w:r>
    </w:p>
    <w:p w:rsidR="00380FF7" w:rsidRDefault="00380FF7" w:rsidP="00010980">
      <w:pPr>
        <w:rPr>
          <w:sz w:val="24"/>
          <w:szCs w:val="24"/>
        </w:rPr>
      </w:pPr>
      <w:r>
        <w:rPr>
          <w:sz w:val="24"/>
          <w:szCs w:val="24"/>
        </w:rPr>
        <w:t>Carpenter: To review the application from Mr. Piper (not attended)</w:t>
      </w:r>
    </w:p>
    <w:p w:rsidR="00380FF7" w:rsidRDefault="00380FF7" w:rsidP="00010980">
      <w:pPr>
        <w:rPr>
          <w:sz w:val="24"/>
          <w:szCs w:val="24"/>
        </w:rPr>
      </w:pPr>
      <w:r>
        <w:rPr>
          <w:sz w:val="24"/>
          <w:szCs w:val="24"/>
        </w:rPr>
        <w:t>Hatch: After review of Mr. Pipers application the board felt that application was in-complete based on the following:</w:t>
      </w:r>
    </w:p>
    <w:p w:rsidR="00380FF7" w:rsidRDefault="00380FF7" w:rsidP="00380FF7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No complete measurement</w:t>
      </w:r>
    </w:p>
    <w:p w:rsidR="00380FF7" w:rsidRDefault="00380FF7" w:rsidP="00380FF7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Dimensions do not seem to be consistent with the way the property is marked on the Town’s Tax Map. </w:t>
      </w:r>
    </w:p>
    <w:p w:rsidR="009B32AA" w:rsidRDefault="00380FF7" w:rsidP="00380FF7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DeFosse to send </w:t>
      </w:r>
      <w:r w:rsidR="00F11B75">
        <w:rPr>
          <w:sz w:val="24"/>
          <w:szCs w:val="24"/>
        </w:rPr>
        <w:t xml:space="preserve">a </w:t>
      </w:r>
      <w:r>
        <w:rPr>
          <w:sz w:val="24"/>
          <w:szCs w:val="24"/>
        </w:rPr>
        <w:t>letter to Mr. Piper regarding the board</w:t>
      </w:r>
      <w:r w:rsidR="00F11B75">
        <w:rPr>
          <w:sz w:val="24"/>
          <w:szCs w:val="24"/>
        </w:rPr>
        <w:t>'</w:t>
      </w:r>
      <w:r>
        <w:rPr>
          <w:sz w:val="24"/>
          <w:szCs w:val="24"/>
        </w:rPr>
        <w:t>s concerns asking for corrected information.</w:t>
      </w:r>
      <w:r w:rsidRPr="00380FF7">
        <w:rPr>
          <w:sz w:val="24"/>
          <w:szCs w:val="24"/>
        </w:rPr>
        <w:t xml:space="preserve"> </w:t>
      </w:r>
    </w:p>
    <w:p w:rsidR="00380FF7" w:rsidRDefault="00380FF7" w:rsidP="00380FF7">
      <w:pPr>
        <w:ind w:left="360"/>
        <w:rPr>
          <w:sz w:val="24"/>
          <w:szCs w:val="24"/>
        </w:rPr>
      </w:pPr>
    </w:p>
    <w:p w:rsidR="009B32AA" w:rsidRDefault="00F1414F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 </w:t>
      </w:r>
      <w:bookmarkStart w:id="0" w:name="_GoBack"/>
      <w:bookmarkEnd w:id="0"/>
      <w:r>
        <w:rPr>
          <w:sz w:val="24"/>
          <w:szCs w:val="24"/>
        </w:rPr>
        <w:t>adjourn</w:t>
      </w:r>
      <w:r w:rsidR="00F11B75">
        <w:rPr>
          <w:sz w:val="24"/>
          <w:szCs w:val="24"/>
        </w:rPr>
        <w:t>ed</w:t>
      </w:r>
      <w:r>
        <w:rPr>
          <w:sz w:val="24"/>
          <w:szCs w:val="24"/>
        </w:rPr>
        <w:t xml:space="preserve"> </w:t>
      </w:r>
      <w:r w:rsidR="004F77E8">
        <w:rPr>
          <w:sz w:val="24"/>
          <w:szCs w:val="24"/>
        </w:rPr>
        <w:t>8:</w:t>
      </w:r>
      <w:r w:rsidR="00380FF7">
        <w:rPr>
          <w:sz w:val="24"/>
          <w:szCs w:val="24"/>
        </w:rPr>
        <w:t>12</w:t>
      </w:r>
      <w:r w:rsidR="004F77E8">
        <w:rPr>
          <w:sz w:val="24"/>
          <w:szCs w:val="24"/>
        </w:rPr>
        <w:t xml:space="preserve"> pm </w:t>
      </w:r>
    </w:p>
    <w:p w:rsidR="00D5211A" w:rsidRDefault="00AE5A1C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EE45F6">
        <w:rPr>
          <w:sz w:val="24"/>
          <w:szCs w:val="24"/>
        </w:rPr>
        <w:t>Respectfully submitted</w:t>
      </w:r>
    </w:p>
    <w:p w:rsidR="00EE45F6" w:rsidRDefault="00EE45F6">
      <w:pPr>
        <w:rPr>
          <w:sz w:val="24"/>
          <w:szCs w:val="24"/>
        </w:rPr>
      </w:pPr>
      <w:r>
        <w:rPr>
          <w:sz w:val="24"/>
          <w:szCs w:val="24"/>
        </w:rPr>
        <w:t>Deborah DeFosse</w:t>
      </w:r>
    </w:p>
    <w:p w:rsidR="00EE45F6" w:rsidRPr="00E541D6" w:rsidRDefault="00EE45F6">
      <w:pPr>
        <w:rPr>
          <w:sz w:val="24"/>
          <w:szCs w:val="24"/>
        </w:rPr>
      </w:pPr>
    </w:p>
    <w:sectPr w:rsidR="00EE45F6" w:rsidRPr="00E541D6" w:rsidSect="002941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1D333A"/>
    <w:multiLevelType w:val="hybridMultilevel"/>
    <w:tmpl w:val="0EE6CF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E83014"/>
    <w:multiLevelType w:val="hybridMultilevel"/>
    <w:tmpl w:val="1CF65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embedSystemFonts/>
  <w:hideSpellingErrors/>
  <w:hideGrammaticalErrors/>
  <w:proofState w:spelling="clean" w:grammar="clean"/>
  <w:defaultTabStop w:val="72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c2NDYzMDKwsDRR0lEKTi0uzszPAykwMqwFANJvTMYtAAAA"/>
  </w:docVars>
  <w:rsids>
    <w:rsidRoot w:val="00E541D6"/>
    <w:rsid w:val="000035FA"/>
    <w:rsid w:val="00010980"/>
    <w:rsid w:val="00015FF2"/>
    <w:rsid w:val="0003414C"/>
    <w:rsid w:val="00040C26"/>
    <w:rsid w:val="00043EAE"/>
    <w:rsid w:val="00081042"/>
    <w:rsid w:val="00084208"/>
    <w:rsid w:val="000954D7"/>
    <w:rsid w:val="000B65EE"/>
    <w:rsid w:val="000E22AF"/>
    <w:rsid w:val="00100578"/>
    <w:rsid w:val="00100773"/>
    <w:rsid w:val="001052F3"/>
    <w:rsid w:val="0012698D"/>
    <w:rsid w:val="00154ED6"/>
    <w:rsid w:val="00155BFE"/>
    <w:rsid w:val="00163DCF"/>
    <w:rsid w:val="00170BE7"/>
    <w:rsid w:val="001C02FD"/>
    <w:rsid w:val="001D7AB1"/>
    <w:rsid w:val="00220E7F"/>
    <w:rsid w:val="002221FF"/>
    <w:rsid w:val="002254F8"/>
    <w:rsid w:val="002351BF"/>
    <w:rsid w:val="002446C5"/>
    <w:rsid w:val="0025358B"/>
    <w:rsid w:val="00262E29"/>
    <w:rsid w:val="0027050F"/>
    <w:rsid w:val="00294170"/>
    <w:rsid w:val="002A67E0"/>
    <w:rsid w:val="002B0293"/>
    <w:rsid w:val="002C41A3"/>
    <w:rsid w:val="002D2C19"/>
    <w:rsid w:val="002F59F6"/>
    <w:rsid w:val="0031142F"/>
    <w:rsid w:val="003368BE"/>
    <w:rsid w:val="00337F1D"/>
    <w:rsid w:val="00350C43"/>
    <w:rsid w:val="00372F9D"/>
    <w:rsid w:val="00377B61"/>
    <w:rsid w:val="00380FF7"/>
    <w:rsid w:val="00395CB5"/>
    <w:rsid w:val="003B3687"/>
    <w:rsid w:val="003D76E5"/>
    <w:rsid w:val="003E1E3E"/>
    <w:rsid w:val="003E2407"/>
    <w:rsid w:val="003E55A2"/>
    <w:rsid w:val="00420328"/>
    <w:rsid w:val="00453C5E"/>
    <w:rsid w:val="004542E8"/>
    <w:rsid w:val="00477339"/>
    <w:rsid w:val="004A17EE"/>
    <w:rsid w:val="004A5BE5"/>
    <w:rsid w:val="004B4C8D"/>
    <w:rsid w:val="004C5DCC"/>
    <w:rsid w:val="004C6A30"/>
    <w:rsid w:val="004E386C"/>
    <w:rsid w:val="004F77E8"/>
    <w:rsid w:val="005014B8"/>
    <w:rsid w:val="0052000F"/>
    <w:rsid w:val="00523BC1"/>
    <w:rsid w:val="00531321"/>
    <w:rsid w:val="005515A9"/>
    <w:rsid w:val="005529CA"/>
    <w:rsid w:val="00591CC3"/>
    <w:rsid w:val="00592F7D"/>
    <w:rsid w:val="005B4138"/>
    <w:rsid w:val="005D078C"/>
    <w:rsid w:val="006049C7"/>
    <w:rsid w:val="00616776"/>
    <w:rsid w:val="00630CD2"/>
    <w:rsid w:val="00646A15"/>
    <w:rsid w:val="00655266"/>
    <w:rsid w:val="006632F4"/>
    <w:rsid w:val="006769D0"/>
    <w:rsid w:val="006A4184"/>
    <w:rsid w:val="006C1F39"/>
    <w:rsid w:val="006E76BD"/>
    <w:rsid w:val="006F1E2B"/>
    <w:rsid w:val="007273B1"/>
    <w:rsid w:val="00761DC9"/>
    <w:rsid w:val="00763B68"/>
    <w:rsid w:val="007972DF"/>
    <w:rsid w:val="007973C7"/>
    <w:rsid w:val="007A3139"/>
    <w:rsid w:val="007A4D14"/>
    <w:rsid w:val="007B70BA"/>
    <w:rsid w:val="007D57F8"/>
    <w:rsid w:val="00801BF1"/>
    <w:rsid w:val="00820BD2"/>
    <w:rsid w:val="00823587"/>
    <w:rsid w:val="00841826"/>
    <w:rsid w:val="00842EA8"/>
    <w:rsid w:val="00854A64"/>
    <w:rsid w:val="008560E4"/>
    <w:rsid w:val="00857732"/>
    <w:rsid w:val="00882950"/>
    <w:rsid w:val="009121A5"/>
    <w:rsid w:val="009378C1"/>
    <w:rsid w:val="009505B3"/>
    <w:rsid w:val="00980CC3"/>
    <w:rsid w:val="00992359"/>
    <w:rsid w:val="009B32AA"/>
    <w:rsid w:val="009B7C70"/>
    <w:rsid w:val="009C67E9"/>
    <w:rsid w:val="00A4448C"/>
    <w:rsid w:val="00A6095D"/>
    <w:rsid w:val="00A74507"/>
    <w:rsid w:val="00A906C2"/>
    <w:rsid w:val="00AA7AF8"/>
    <w:rsid w:val="00AB125C"/>
    <w:rsid w:val="00AE5A1C"/>
    <w:rsid w:val="00B16F81"/>
    <w:rsid w:val="00B27625"/>
    <w:rsid w:val="00B36C67"/>
    <w:rsid w:val="00B4782F"/>
    <w:rsid w:val="00B56484"/>
    <w:rsid w:val="00BD4503"/>
    <w:rsid w:val="00BF2B54"/>
    <w:rsid w:val="00C16418"/>
    <w:rsid w:val="00C34D7E"/>
    <w:rsid w:val="00C750BF"/>
    <w:rsid w:val="00CC09EA"/>
    <w:rsid w:val="00CC4AEA"/>
    <w:rsid w:val="00D14130"/>
    <w:rsid w:val="00D14694"/>
    <w:rsid w:val="00D5211A"/>
    <w:rsid w:val="00D5621D"/>
    <w:rsid w:val="00D74DD4"/>
    <w:rsid w:val="00D81D5D"/>
    <w:rsid w:val="00D9148B"/>
    <w:rsid w:val="00DC7347"/>
    <w:rsid w:val="00DE28A3"/>
    <w:rsid w:val="00DE615D"/>
    <w:rsid w:val="00E35893"/>
    <w:rsid w:val="00E50291"/>
    <w:rsid w:val="00E51467"/>
    <w:rsid w:val="00E541D6"/>
    <w:rsid w:val="00EC6653"/>
    <w:rsid w:val="00EE3206"/>
    <w:rsid w:val="00EE45F6"/>
    <w:rsid w:val="00EF4409"/>
    <w:rsid w:val="00F052AE"/>
    <w:rsid w:val="00F11B75"/>
    <w:rsid w:val="00F1414F"/>
    <w:rsid w:val="00F356BC"/>
    <w:rsid w:val="00F438BE"/>
    <w:rsid w:val="00F85D8C"/>
    <w:rsid w:val="00F9564C"/>
    <w:rsid w:val="00FE038F"/>
    <w:rsid w:val="00FF2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5:docId w15:val="{936557F3-3CE3-4EEC-AEED-EF96DFE42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170"/>
    <w:pPr>
      <w:spacing w:after="160" w:line="259" w:lineRule="auto"/>
    </w:pPr>
    <w:rPr>
      <w:rFonts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2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8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561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djustments</vt:lpstr>
    </vt:vector>
  </TitlesOfParts>
  <Company/>
  <LinksUpToDate>false</LinksUpToDate>
  <CharactersWithSpaces>3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djustments</dc:title>
  <dc:subject/>
  <dc:creator>Deb Defosse</dc:creator>
  <cp:keywords/>
  <dc:description/>
  <cp:lastModifiedBy>Town Admin</cp:lastModifiedBy>
  <cp:revision>8</cp:revision>
  <cp:lastPrinted>2016-09-08T13:53:00Z</cp:lastPrinted>
  <dcterms:created xsi:type="dcterms:W3CDTF">2019-08-28T22:41:00Z</dcterms:created>
  <dcterms:modified xsi:type="dcterms:W3CDTF">2019-09-13T14:47:00Z</dcterms:modified>
</cp:coreProperties>
</file>